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4A1B0" w14:textId="61F4502E" w:rsidR="00E72A78" w:rsidRPr="00B73736" w:rsidRDefault="0092551B" w:rsidP="00E72A78">
      <w:pPr>
        <w:pBdr>
          <w:top w:val="single" w:sz="12" w:space="1" w:color="auto"/>
          <w:bottom w:val="single" w:sz="12" w:space="1" w:color="auto"/>
        </w:pBdr>
        <w:rPr>
          <w:b/>
          <w:i/>
          <w:sz w:val="24"/>
        </w:rPr>
      </w:pPr>
      <w:r>
        <w:rPr>
          <w:b/>
          <w:i/>
          <w:sz w:val="24"/>
        </w:rPr>
        <w:t>Week 1</w:t>
      </w:r>
      <w:r w:rsidR="00B747CD">
        <w:rPr>
          <w:b/>
          <w:i/>
          <w:sz w:val="24"/>
        </w:rPr>
        <w:t>3</w:t>
      </w:r>
      <w:r>
        <w:rPr>
          <w:b/>
          <w:i/>
          <w:sz w:val="24"/>
        </w:rPr>
        <w:t xml:space="preserve"> Prep </w:t>
      </w:r>
      <w:r w:rsidR="009276C4">
        <w:rPr>
          <w:b/>
          <w:i/>
          <w:sz w:val="24"/>
        </w:rPr>
        <w:t xml:space="preserve">– </w:t>
      </w:r>
      <w:r w:rsidR="00B747CD">
        <w:rPr>
          <w:b/>
          <w:i/>
          <w:sz w:val="24"/>
        </w:rPr>
        <w:t>The Feeding Relationship</w:t>
      </w:r>
    </w:p>
    <w:p w14:paraId="19EDE1C8" w14:textId="5271B95D" w:rsidR="00B747CD" w:rsidRPr="00B747CD" w:rsidRDefault="00B747CD" w:rsidP="00B747CD">
      <w:pPr>
        <w:spacing w:before="100" w:beforeAutospacing="1" w:after="100" w:afterAutospacing="1" w:line="240" w:lineRule="auto"/>
        <w:rPr>
          <w:rFonts w:ascii="Times New Roman" w:eastAsia="Times New Roman" w:hAnsi="Times New Roman" w:cs="Times New Roman"/>
          <w:sz w:val="24"/>
          <w:szCs w:val="24"/>
        </w:rPr>
      </w:pPr>
      <w:r w:rsidRPr="00B747CD">
        <w:rPr>
          <w:rFonts w:ascii="Times New Roman" w:eastAsia="Times New Roman" w:hAnsi="Times New Roman" w:cs="Times New Roman"/>
          <w:sz w:val="24"/>
          <w:szCs w:val="24"/>
        </w:rPr>
        <w:t xml:space="preserve">Think about your experiences at mealtimes as a child and reflect on the following: </w:t>
      </w:r>
    </w:p>
    <w:p w14:paraId="55FB696F" w14:textId="12FFB51F" w:rsidR="00B747CD" w:rsidRDefault="00B747CD" w:rsidP="00B747C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747CD">
        <w:rPr>
          <w:rFonts w:ascii="Times New Roman" w:eastAsia="Times New Roman" w:hAnsi="Times New Roman" w:cs="Times New Roman"/>
          <w:sz w:val="24"/>
          <w:szCs w:val="24"/>
        </w:rPr>
        <w:t>Was an adult present at mealtime? If so, what interactions did you have with the adult?</w:t>
      </w:r>
    </w:p>
    <w:p w14:paraId="76D4183C" w14:textId="58CB2E78" w:rsidR="00B747CD" w:rsidRPr="00B747CD" w:rsidRDefault="00302C85" w:rsidP="00B747C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usually had an adult during mealtime. Breakfast it was most of the time, but during dinner someone was always there. We always sat at the table during dinner and had conversations. We all had to sit there until everyone was finished. Until I was about 6 my mom made all my plates for me, but when I reached a certain </w:t>
      </w:r>
      <w:proofErr w:type="gramStart"/>
      <w:r>
        <w:rPr>
          <w:rFonts w:ascii="Times New Roman" w:eastAsia="Times New Roman" w:hAnsi="Times New Roman" w:cs="Times New Roman"/>
          <w:sz w:val="24"/>
          <w:szCs w:val="24"/>
        </w:rPr>
        <w:t>age</w:t>
      </w:r>
      <w:proofErr w:type="gramEnd"/>
      <w:r>
        <w:rPr>
          <w:rFonts w:ascii="Times New Roman" w:eastAsia="Times New Roman" w:hAnsi="Times New Roman" w:cs="Times New Roman"/>
          <w:sz w:val="24"/>
          <w:szCs w:val="24"/>
        </w:rPr>
        <w:t xml:space="preserve"> I was able to make most of my meals, but wasn’t told exactly what to eat.</w:t>
      </w:r>
    </w:p>
    <w:p w14:paraId="29089A02" w14:textId="41B2BBEB" w:rsidR="00B747CD" w:rsidRDefault="00B747CD" w:rsidP="00B747C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747CD">
        <w:rPr>
          <w:rFonts w:ascii="Times New Roman" w:eastAsia="Times New Roman" w:hAnsi="Times New Roman" w:cs="Times New Roman"/>
          <w:sz w:val="24"/>
          <w:szCs w:val="24"/>
        </w:rPr>
        <w:t>What did you like about the interactions at mealtimes?</w:t>
      </w:r>
    </w:p>
    <w:p w14:paraId="00E0059C" w14:textId="2119091D" w:rsidR="00B747CD" w:rsidRPr="00B747CD" w:rsidRDefault="00302C85" w:rsidP="00B747C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liked that we all sat at the table. Dinner was usually an important </w:t>
      </w:r>
      <w:proofErr w:type="gramStart"/>
      <w:r>
        <w:rPr>
          <w:rFonts w:ascii="Times New Roman" w:eastAsia="Times New Roman" w:hAnsi="Times New Roman" w:cs="Times New Roman"/>
          <w:sz w:val="24"/>
          <w:szCs w:val="24"/>
        </w:rPr>
        <w:t>meal</w:t>
      </w:r>
      <w:proofErr w:type="gramEnd"/>
      <w:r>
        <w:rPr>
          <w:rFonts w:ascii="Times New Roman" w:eastAsia="Times New Roman" w:hAnsi="Times New Roman" w:cs="Times New Roman"/>
          <w:sz w:val="24"/>
          <w:szCs w:val="24"/>
        </w:rPr>
        <w:t xml:space="preserve"> and everyone would be there. It was good to talk and wait for everyone to be done. </w:t>
      </w:r>
    </w:p>
    <w:p w14:paraId="4A09163E" w14:textId="77777777" w:rsidR="00B747CD" w:rsidRPr="00B747CD" w:rsidRDefault="00B747CD" w:rsidP="00B747C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747CD">
        <w:rPr>
          <w:rFonts w:ascii="Times New Roman" w:eastAsia="Times New Roman" w:hAnsi="Times New Roman" w:cs="Times New Roman"/>
          <w:sz w:val="24"/>
          <w:szCs w:val="24"/>
        </w:rPr>
        <w:t>What did you wish could be different?</w:t>
      </w:r>
    </w:p>
    <w:p w14:paraId="588D7813" w14:textId="688037EE" w:rsidR="00D76CD4" w:rsidRPr="0092551B" w:rsidRDefault="00302C85" w:rsidP="00D76CD4">
      <w:pPr>
        <w:spacing w:after="40" w:line="240" w:lineRule="auto"/>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I wish I was encouraged to eat healthier when I was younger. I ate a lot of children food and was very picky and I wish I was exposed to more.</w:t>
      </w:r>
    </w:p>
    <w:sectPr w:rsidR="00D76CD4" w:rsidRPr="0092551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59CB6" w14:textId="77777777" w:rsidR="00B956F3" w:rsidRDefault="00B956F3" w:rsidP="00E72A78">
      <w:pPr>
        <w:spacing w:after="0" w:line="240" w:lineRule="auto"/>
      </w:pPr>
      <w:r>
        <w:separator/>
      </w:r>
    </w:p>
  </w:endnote>
  <w:endnote w:type="continuationSeparator" w:id="0">
    <w:p w14:paraId="4C51CB4C" w14:textId="77777777" w:rsidR="00B956F3" w:rsidRDefault="00B956F3" w:rsidP="00E72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65F8" w14:textId="77777777" w:rsidR="00B956F3" w:rsidRDefault="00B956F3" w:rsidP="00E72A78">
      <w:pPr>
        <w:spacing w:after="0" w:line="240" w:lineRule="auto"/>
      </w:pPr>
      <w:r>
        <w:separator/>
      </w:r>
    </w:p>
  </w:footnote>
  <w:footnote w:type="continuationSeparator" w:id="0">
    <w:p w14:paraId="3E98F1CE" w14:textId="77777777" w:rsidR="00B956F3" w:rsidRDefault="00B956F3" w:rsidP="00E72A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36CAE" w14:textId="77777777" w:rsidR="00E72A78" w:rsidRDefault="00E72A78">
    <w:pPr>
      <w:pStyle w:val="Header"/>
    </w:pPr>
    <w:r>
      <w:rPr>
        <w:noProof/>
      </w:rPr>
      <mc:AlternateContent>
        <mc:Choice Requires="wps">
          <w:drawing>
            <wp:anchor distT="0" distB="0" distL="114300" distR="114300" simplePos="0" relativeHeight="251661312" behindDoc="0" locked="0" layoutInCell="1" allowOverlap="1" wp14:anchorId="6C5DA7E9" wp14:editId="5FFF92FF">
              <wp:simplePos x="0" y="0"/>
              <wp:positionH relativeFrom="margin">
                <wp:align>right</wp:align>
              </wp:positionH>
              <wp:positionV relativeFrom="paragraph">
                <wp:posOffset>-114300</wp:posOffset>
              </wp:positionV>
              <wp:extent cx="5157470" cy="685800"/>
              <wp:effectExtent l="0" t="0" r="0" b="0"/>
              <wp:wrapTight wrapText="bothSides">
                <wp:wrapPolygon edited="0">
                  <wp:start x="239" y="1800"/>
                  <wp:lineTo x="239" y="19200"/>
                  <wp:lineTo x="21302" y="19200"/>
                  <wp:lineTo x="21302" y="1800"/>
                  <wp:lineTo x="239" y="180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7470" cy="685800"/>
                      </a:xfrm>
                      <a:prstGeom prst="rect">
                        <a:avLst/>
                      </a:prstGeom>
                      <a:noFill/>
                      <a:ln w="9525">
                        <a:noFill/>
                        <a:miter lim="800000"/>
                        <a:headEnd/>
                        <a:tailEnd/>
                      </a:ln>
                      <a:extLst>
                        <a:ext uri="{909E8E84-426E-40dd-AFC4-6F175D3DCCD1}">
                          <a14:hiddenFill xmlns="" xmlns:a14="http://schemas.microsoft.com/office/drawing/2010/main" xmlns:w="http://schemas.openxmlformats.org/wordprocessingml/2006/main" xmlns:w10="urn:schemas-microsoft-com:office:word" xmlns:v="urn:schemas-microsoft-com:vml" xmlns:o="urn:schemas-microsoft-com:office:office">
                            <a:solidFill>
                              <a:srgbClr val="FFFFFF"/>
                            </a:solidFill>
                          </a14:hiddenFill>
                        </a:ext>
                      </a:extLst>
                    </wps:spPr>
                    <wps:txbx>
                      <w:txbxContent>
                        <w:p w14:paraId="020A3307" w14:textId="77777777" w:rsidR="00E72A78" w:rsidRPr="00DD4B01" w:rsidRDefault="00E72A78" w:rsidP="00E72A78">
                          <w:pPr>
                            <w:rPr>
                              <w:rFonts w:ascii="Helvetica" w:hAnsi="Helvetica"/>
                              <w:sz w:val="28"/>
                              <w:szCs w:val="32"/>
                            </w:rPr>
                          </w:pPr>
                          <w:r w:rsidRPr="00DD4B01">
                            <w:rPr>
                              <w:rFonts w:ascii="Helvetica" w:hAnsi="Helvetica"/>
                              <w:sz w:val="28"/>
                              <w:szCs w:val="32"/>
                            </w:rPr>
                            <w:t>NUTR 150: Essentials of Human Nutrition</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DA7E9" id="_x0000_t202" coordsize="21600,21600" o:spt="202" path="m,l,21600r21600,l21600,xe">
              <v:stroke joinstyle="miter"/>
              <v:path gradientshapeok="t" o:connecttype="rect"/>
            </v:shapetype>
            <v:shape id="Text Box 3" o:spid="_x0000_s1026" type="#_x0000_t202" style="position:absolute;margin-left:354.9pt;margin-top:-9pt;width:406.1pt;height:54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" filled="f" stroked="f">
              <v:textbox inset=",7.2pt,,7.2pt">
                <w:txbxContent>
                  <w:p w14:paraId="020A3307" w14:textId="77777777" w:rsidR="00E72A78" w:rsidRPr="00DD4B01" w:rsidRDefault="00E72A78" w:rsidP="00E72A78">
                    <w:pPr>
                      <w:rPr>
                        <w:rFonts w:ascii="Helvetica" w:hAnsi="Helvetica"/>
                        <w:sz w:val="28"/>
                        <w:szCs w:val="32"/>
                      </w:rPr>
                    </w:pPr>
                    <w:r w:rsidRPr="00DD4B01">
                      <w:rPr>
                        <w:rFonts w:ascii="Helvetica" w:hAnsi="Helvetica"/>
                        <w:sz w:val="28"/>
                        <w:szCs w:val="32"/>
                      </w:rPr>
                      <w:t>NUTR 150: Essentials of Human Nutrition</w:t>
                    </w:r>
                  </w:p>
                </w:txbxContent>
              </v:textbox>
              <w10:wrap type="tight" anchorx="margin"/>
            </v:shape>
          </w:pict>
        </mc:Fallback>
      </mc:AlternateContent>
    </w:r>
    <w:r>
      <w:rPr>
        <w:noProof/>
      </w:rPr>
      <w:drawing>
        <wp:anchor distT="0" distB="0" distL="114300" distR="114300" simplePos="0" relativeHeight="251659264" behindDoc="0" locked="0" layoutInCell="1" allowOverlap="0" wp14:anchorId="6AB73C7E" wp14:editId="12989148">
          <wp:simplePos x="0" y="0"/>
          <wp:positionH relativeFrom="margin">
            <wp:align>left</wp:align>
          </wp:positionH>
          <wp:positionV relativeFrom="topMargin">
            <wp:align>bottom</wp:align>
          </wp:positionV>
          <wp:extent cx="822960" cy="690880"/>
          <wp:effectExtent l="0" t="0" r="0" b="0"/>
          <wp:wrapNone/>
          <wp:docPr id="1" name="Picture 1" descr="Description: University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University Communicati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690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9D1FD5" w14:textId="77777777" w:rsidR="00E72A78" w:rsidRDefault="00E72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20D8"/>
    <w:multiLevelType w:val="multilevel"/>
    <w:tmpl w:val="67802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6E505A0"/>
    <w:multiLevelType w:val="multilevel"/>
    <w:tmpl w:val="5CA234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F916F8"/>
    <w:multiLevelType w:val="hybridMultilevel"/>
    <w:tmpl w:val="B11AA5E0"/>
    <w:lvl w:ilvl="0" w:tplc="E2EAEAF8">
      <w:start w:val="1"/>
      <w:numFmt w:val="decimal"/>
      <w:lvlText w:val="%1."/>
      <w:lvlJc w:val="left"/>
      <w:pPr>
        <w:ind w:left="720" w:hanging="360"/>
      </w:pPr>
      <w:rPr>
        <w:rFonts w:ascii="Times New Roman" w:eastAsiaTheme="minorHAnsi"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S3NLU0tDQ3MzM3NDRT0lEKTi0uzszPAymwqAUAGHaiyywAAAA="/>
  </w:docVars>
  <w:rsids>
    <w:rsidRoot w:val="00E72A78"/>
    <w:rsid w:val="00006C7D"/>
    <w:rsid w:val="000621CC"/>
    <w:rsid w:val="000A431C"/>
    <w:rsid w:val="00175695"/>
    <w:rsid w:val="0021201F"/>
    <w:rsid w:val="00231104"/>
    <w:rsid w:val="00245656"/>
    <w:rsid w:val="002C6CC6"/>
    <w:rsid w:val="002F0121"/>
    <w:rsid w:val="00302C85"/>
    <w:rsid w:val="00371603"/>
    <w:rsid w:val="00377531"/>
    <w:rsid w:val="00377961"/>
    <w:rsid w:val="003F70E5"/>
    <w:rsid w:val="00405584"/>
    <w:rsid w:val="00421E3B"/>
    <w:rsid w:val="004A0334"/>
    <w:rsid w:val="004E745D"/>
    <w:rsid w:val="004F1E23"/>
    <w:rsid w:val="005222E9"/>
    <w:rsid w:val="005C7C55"/>
    <w:rsid w:val="00637650"/>
    <w:rsid w:val="00715E5C"/>
    <w:rsid w:val="00762609"/>
    <w:rsid w:val="007875B3"/>
    <w:rsid w:val="008465ED"/>
    <w:rsid w:val="00855594"/>
    <w:rsid w:val="008B122D"/>
    <w:rsid w:val="008D07A1"/>
    <w:rsid w:val="008F3858"/>
    <w:rsid w:val="00914DD3"/>
    <w:rsid w:val="0092551B"/>
    <w:rsid w:val="009276C4"/>
    <w:rsid w:val="0093077A"/>
    <w:rsid w:val="009E276B"/>
    <w:rsid w:val="00A10BA4"/>
    <w:rsid w:val="00A53DB3"/>
    <w:rsid w:val="00A85B93"/>
    <w:rsid w:val="00AA1399"/>
    <w:rsid w:val="00AC750C"/>
    <w:rsid w:val="00B747CD"/>
    <w:rsid w:val="00B86761"/>
    <w:rsid w:val="00B956F3"/>
    <w:rsid w:val="00BE66BD"/>
    <w:rsid w:val="00C5032D"/>
    <w:rsid w:val="00CD2B97"/>
    <w:rsid w:val="00CF3B9E"/>
    <w:rsid w:val="00D17BFD"/>
    <w:rsid w:val="00D270AC"/>
    <w:rsid w:val="00D34191"/>
    <w:rsid w:val="00D76CD4"/>
    <w:rsid w:val="00DB6A87"/>
    <w:rsid w:val="00DE1DD4"/>
    <w:rsid w:val="00DF38C7"/>
    <w:rsid w:val="00E1727B"/>
    <w:rsid w:val="00E56831"/>
    <w:rsid w:val="00E72A78"/>
    <w:rsid w:val="00E9335E"/>
    <w:rsid w:val="00ED5D59"/>
    <w:rsid w:val="00F04C46"/>
    <w:rsid w:val="00F868CC"/>
    <w:rsid w:val="00F87C15"/>
    <w:rsid w:val="00FC4A6D"/>
    <w:rsid w:val="00FF08EB"/>
    <w:rsid w:val="00FF0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0D8FC95"/>
  <w15:chartTrackingRefBased/>
  <w15:docId w15:val="{7554DAD4-CC44-496B-8A5F-9731D2B3B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A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A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A78"/>
  </w:style>
  <w:style w:type="paragraph" w:styleId="Footer">
    <w:name w:val="footer"/>
    <w:basedOn w:val="Normal"/>
    <w:link w:val="FooterChar"/>
    <w:uiPriority w:val="99"/>
    <w:unhideWhenUsed/>
    <w:rsid w:val="00E72A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A78"/>
  </w:style>
  <w:style w:type="table" w:styleId="TableGrid">
    <w:name w:val="Table Grid"/>
    <w:basedOn w:val="TableNormal"/>
    <w:uiPriority w:val="39"/>
    <w:rsid w:val="00E7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0B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BA4"/>
    <w:rPr>
      <w:rFonts w:ascii="Segoe UI" w:hAnsi="Segoe UI" w:cs="Segoe UI"/>
      <w:sz w:val="18"/>
      <w:szCs w:val="18"/>
    </w:rPr>
  </w:style>
  <w:style w:type="paragraph" w:styleId="ListParagraph">
    <w:name w:val="List Paragraph"/>
    <w:basedOn w:val="Normal"/>
    <w:uiPriority w:val="34"/>
    <w:qFormat/>
    <w:rsid w:val="00D76C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02599">
      <w:bodyDiv w:val="1"/>
      <w:marLeft w:val="0"/>
      <w:marRight w:val="0"/>
      <w:marTop w:val="0"/>
      <w:marBottom w:val="0"/>
      <w:divBdr>
        <w:top w:val="none" w:sz="0" w:space="0" w:color="auto"/>
        <w:left w:val="none" w:sz="0" w:space="0" w:color="auto"/>
        <w:bottom w:val="none" w:sz="0" w:space="0" w:color="auto"/>
        <w:right w:val="none" w:sz="0" w:space="0" w:color="auto"/>
      </w:divBdr>
    </w:div>
    <w:div w:id="891816905">
      <w:bodyDiv w:val="1"/>
      <w:marLeft w:val="0"/>
      <w:marRight w:val="0"/>
      <w:marTop w:val="0"/>
      <w:marBottom w:val="0"/>
      <w:divBdr>
        <w:top w:val="none" w:sz="0" w:space="0" w:color="auto"/>
        <w:left w:val="none" w:sz="0" w:space="0" w:color="auto"/>
        <w:bottom w:val="none" w:sz="0" w:space="0" w:color="auto"/>
        <w:right w:val="none" w:sz="0" w:space="0" w:color="auto"/>
      </w:divBdr>
    </w:div>
    <w:div w:id="1183855740">
      <w:bodyDiv w:val="1"/>
      <w:marLeft w:val="0"/>
      <w:marRight w:val="0"/>
      <w:marTop w:val="0"/>
      <w:marBottom w:val="0"/>
      <w:divBdr>
        <w:top w:val="none" w:sz="0" w:space="0" w:color="auto"/>
        <w:left w:val="none" w:sz="0" w:space="0" w:color="auto"/>
        <w:bottom w:val="none" w:sz="0" w:space="0" w:color="auto"/>
        <w:right w:val="none" w:sz="0" w:space="0" w:color="auto"/>
      </w:divBdr>
    </w:div>
    <w:div w:id="143451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EEAA228FDF95469BD3842F8C0AFCE0" ma:contentTypeVersion="12" ma:contentTypeDescription="Create a new document." ma:contentTypeScope="" ma:versionID="5fe584fc9d3c028cfd83d60f494901e4">
  <xsd:schema xmlns:xsd="http://www.w3.org/2001/XMLSchema" xmlns:xs="http://www.w3.org/2001/XMLSchema" xmlns:p="http://schemas.microsoft.com/office/2006/metadata/properties" xmlns:ns3="cf4f4141-7c1f-47a9-a312-62b20fcfdcdf" xmlns:ns4="5a12ef49-bfcc-4e6f-bea8-fa794b83f176" targetNamespace="http://schemas.microsoft.com/office/2006/metadata/properties" ma:root="true" ma:fieldsID="cbfbc0e035e2cc17099ce549463cabc9" ns3:_="" ns4:_="">
    <xsd:import namespace="cf4f4141-7c1f-47a9-a312-62b20fcfdcdf"/>
    <xsd:import namespace="5a12ef49-bfcc-4e6f-bea8-fa794b83f1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f4141-7c1f-47a9-a312-62b20fcfdcd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12ef49-bfcc-4e6f-bea8-fa794b83f17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DCF1EB-D080-44B5-BDAB-7A9CFAFFE4C3}">
  <ds:schemaRefs>
    <ds:schemaRef ds:uri="http://schemas.microsoft.com/sharepoint/v3/contenttype/forms"/>
  </ds:schemaRefs>
</ds:datastoreItem>
</file>

<file path=customXml/itemProps2.xml><?xml version="1.0" encoding="utf-8"?>
<ds:datastoreItem xmlns:ds="http://schemas.openxmlformats.org/officeDocument/2006/customXml" ds:itemID="{DF63065B-22B0-4058-B108-C4A8C5C830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1EF5D2E-C271-4D82-B39A-53F6F4999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f4141-7c1f-47a9-a312-62b20fcfdcdf"/>
    <ds:schemaRef ds:uri="5a12ef49-bfcc-4e6f-bea8-fa794b83f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49</Words>
  <Characters>85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sen, Amanda</dc:creator>
  <cp:keywords/>
  <dc:description/>
  <cp:lastModifiedBy>kelsey berta</cp:lastModifiedBy>
  <cp:revision>2</cp:revision>
  <cp:lastPrinted>2016-10-26T16:27:00Z</cp:lastPrinted>
  <dcterms:created xsi:type="dcterms:W3CDTF">2021-11-30T23:37:00Z</dcterms:created>
  <dcterms:modified xsi:type="dcterms:W3CDTF">2021-11-30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EAA228FDF95469BD3842F8C0AFCE0</vt:lpwstr>
  </property>
</Properties>
</file>